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D56929" w14:textId="77777777" w:rsidR="00F87984" w:rsidRDefault="00F87984" w:rsidP="00F87984">
      <w:pPr>
        <w:pStyle w:val="Heading1"/>
        <w:jc w:val="center"/>
      </w:pPr>
      <w:r>
        <w:t xml:space="preserve">Programming Fundamentals and Unit Testing </w:t>
      </w:r>
    </w:p>
    <w:p w14:paraId="40301652" w14:textId="0E7E1A6F" w:rsidR="00F87984" w:rsidRPr="00EA057E" w:rsidRDefault="0037677F" w:rsidP="00F87984">
      <w:pPr>
        <w:pStyle w:val="Heading1"/>
        <w:jc w:val="center"/>
        <w:rPr>
          <w:lang w:val="bg-BG"/>
        </w:rPr>
      </w:pPr>
      <w:r>
        <w:t>Retake</w:t>
      </w:r>
      <w:r w:rsidR="00F87984">
        <w:t xml:space="preserve"> Exam – </w:t>
      </w:r>
      <w:r>
        <w:t>20</w:t>
      </w:r>
      <w:r w:rsidR="00F87984">
        <w:t xml:space="preserve"> </w:t>
      </w:r>
      <w:r>
        <w:t>December</w:t>
      </w:r>
      <w:r w:rsidR="00F87984">
        <w:t xml:space="preserve"> 2023</w:t>
      </w:r>
    </w:p>
    <w:p w14:paraId="547C54DC" w14:textId="4443C9E8" w:rsidR="0037677F" w:rsidRDefault="00F87984" w:rsidP="0037677F">
      <w:pPr>
        <w:pStyle w:val="Heading1"/>
      </w:pPr>
      <w:r>
        <w:t>4.</w:t>
      </w:r>
      <w:r w:rsidR="0015215C">
        <w:t xml:space="preserve"> </w:t>
      </w:r>
      <w:r w:rsidR="0037677F">
        <w:t>Unit Test List: Messaging</w:t>
      </w:r>
    </w:p>
    <w:p w14:paraId="40D05C21" w14:textId="77777777" w:rsidR="0037677F" w:rsidRDefault="0037677F" w:rsidP="0037677F">
      <w:r>
        <w:t xml:space="preserve">Test a given method which takes in </w:t>
      </w:r>
      <w:r>
        <w:rPr>
          <w:b/>
          <w:bCs/>
        </w:rPr>
        <w:t>a list of integers and a string</w:t>
      </w:r>
      <w:r>
        <w:t xml:space="preserve"> and for </w:t>
      </w:r>
      <w:r w:rsidRPr="00532A1C">
        <w:rPr>
          <w:b/>
          <w:bCs/>
        </w:rPr>
        <w:t>each element</w:t>
      </w:r>
      <w:r>
        <w:t xml:space="preserve"> of the list it calculates the </w:t>
      </w:r>
      <w:r w:rsidRPr="00532A1C">
        <w:rPr>
          <w:b/>
          <w:bCs/>
        </w:rPr>
        <w:t>sum of its digits</w:t>
      </w:r>
      <w:r>
        <w:t xml:space="preserve"> and </w:t>
      </w:r>
      <w:r w:rsidRPr="00532A1C">
        <w:rPr>
          <w:b/>
          <w:bCs/>
        </w:rPr>
        <w:t>takes the element</w:t>
      </w:r>
      <w:r>
        <w:t xml:space="preserve">, corresponding to that </w:t>
      </w:r>
      <w:r w:rsidRPr="00532A1C">
        <w:rPr>
          <w:b/>
          <w:bCs/>
        </w:rPr>
        <w:t>index</w:t>
      </w:r>
      <w:r>
        <w:t xml:space="preserve"> from the </w:t>
      </w:r>
      <w:r w:rsidRPr="00532A1C">
        <w:rPr>
          <w:b/>
          <w:bCs/>
        </w:rPr>
        <w:t>text</w:t>
      </w:r>
      <w:r>
        <w:t xml:space="preserve">. </w:t>
      </w:r>
    </w:p>
    <w:p w14:paraId="146B4086" w14:textId="77777777" w:rsidR="0037677F" w:rsidRDefault="0037677F" w:rsidP="0037677F">
      <w:r>
        <w:t xml:space="preserve">If the </w:t>
      </w:r>
      <w:r w:rsidRPr="00532A1C">
        <w:rPr>
          <w:b/>
          <w:bCs/>
        </w:rPr>
        <w:t>index</w:t>
      </w:r>
      <w:r>
        <w:t xml:space="preserve"> is </w:t>
      </w:r>
      <w:r w:rsidRPr="00532A1C">
        <w:rPr>
          <w:b/>
          <w:bCs/>
        </w:rPr>
        <w:t>greater</w:t>
      </w:r>
      <w:r>
        <w:t xml:space="preserve"> than the </w:t>
      </w:r>
      <w:r w:rsidRPr="00532A1C">
        <w:rPr>
          <w:b/>
          <w:bCs/>
        </w:rPr>
        <w:t>length</w:t>
      </w:r>
      <w:r>
        <w:t xml:space="preserve"> of the text, it starts counting from the </w:t>
      </w:r>
      <w:r w:rsidRPr="00532A1C">
        <w:rPr>
          <w:b/>
          <w:bCs/>
        </w:rPr>
        <w:t>beginning</w:t>
      </w:r>
      <w:r>
        <w:t>.</w:t>
      </w:r>
    </w:p>
    <w:p w14:paraId="719702AF" w14:textId="77777777" w:rsidR="0037677F" w:rsidRDefault="0037677F" w:rsidP="0037677F">
      <w:r>
        <w:t xml:space="preserve">The method is found in the </w:t>
      </w:r>
      <w:r>
        <w:rPr>
          <w:rStyle w:val="CodeChar"/>
        </w:rPr>
        <w:t>Messaging</w:t>
      </w:r>
      <w:r w:rsidRPr="00DD25F7">
        <w:rPr>
          <w:rStyle w:val="CodeChar"/>
        </w:rPr>
        <w:t>.cs</w:t>
      </w:r>
      <w:r>
        <w:t xml:space="preserve"> file:</w:t>
      </w:r>
    </w:p>
    <w:p w14:paraId="494EE1A5" w14:textId="77777777" w:rsidR="0037677F" w:rsidRDefault="0037677F" w:rsidP="0037677F">
      <w:r>
        <w:rPr>
          <w:noProof/>
        </w:rPr>
        <w:drawing>
          <wp:inline distT="0" distB="0" distL="0" distR="0" wp14:anchorId="23C62436" wp14:editId="0367E9FF">
            <wp:extent cx="5577840" cy="4360176"/>
            <wp:effectExtent l="152400" t="152400" r="365760" b="364490"/>
            <wp:docPr id="152032862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0328623" name="Picture 1" descr="A screenshot of a computer pro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90435" cy="437002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2334A55" w14:textId="77777777" w:rsidR="0037677F" w:rsidRDefault="0037677F" w:rsidP="0037677F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MessagingTests</w:t>
      </w:r>
      <w:r w:rsidRPr="00DD25F7">
        <w:rPr>
          <w:rStyle w:val="CodeChar"/>
        </w:rPr>
        <w:t>.cs</w:t>
      </w:r>
      <w:r>
        <w:t xml:space="preserve"> containing </w:t>
      </w:r>
      <w:r w:rsidRPr="002877ED">
        <w:rPr>
          <w:b/>
          <w:bCs/>
        </w:rPr>
        <w:t>5 empty tests</w:t>
      </w:r>
      <w:r>
        <w:t>. Implement all the unit tests:</w:t>
      </w:r>
    </w:p>
    <w:p w14:paraId="34B7A573" w14:textId="77777777" w:rsidR="0037677F" w:rsidRDefault="0037677F" w:rsidP="0037677F">
      <w:r>
        <w:rPr>
          <w:noProof/>
        </w:rPr>
        <w:lastRenderedPageBreak/>
        <w:drawing>
          <wp:inline distT="0" distB="0" distL="0" distR="0" wp14:anchorId="44887C91" wp14:editId="431FAD37">
            <wp:extent cx="5585460" cy="3351276"/>
            <wp:effectExtent l="152400" t="152400" r="358140" b="363855"/>
            <wp:docPr id="14875900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7590009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90799" cy="335447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4530F50" w14:textId="77777777" w:rsidR="0037677F" w:rsidRDefault="0037677F" w:rsidP="0037677F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017F1E13" w14:textId="77777777" w:rsidR="0037677F" w:rsidRDefault="0037677F" w:rsidP="0037677F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3144F3BE" wp14:editId="3D4794EB">
            <wp:extent cx="3159125" cy="1050737"/>
            <wp:effectExtent l="152400" t="152400" r="365125" b="359410"/>
            <wp:docPr id="167202845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2028451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83113" cy="10587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2F9D453" w14:textId="04B16040" w:rsidR="002877ED" w:rsidRDefault="002877ED" w:rsidP="0037677F">
      <w:pPr>
        <w:pStyle w:val="Heading1"/>
      </w:pPr>
    </w:p>
    <w:p w14:paraId="16C55018" w14:textId="77777777" w:rsidR="00F35B42" w:rsidRDefault="00F35B42" w:rsidP="00F35B42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624C824D" w14:textId="77777777" w:rsidR="00F35B42" w:rsidRPr="00F87984" w:rsidRDefault="00F35B42" w:rsidP="00F87984"/>
    <w:sectPr w:rsidR="00F35B42" w:rsidRPr="00F87984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F699D1" w14:textId="77777777" w:rsidR="00B514EE" w:rsidRDefault="00B514EE">
      <w:pPr>
        <w:spacing w:before="0" w:after="0" w:line="240" w:lineRule="auto"/>
      </w:pPr>
      <w:r>
        <w:separator/>
      </w:r>
    </w:p>
  </w:endnote>
  <w:endnote w:type="continuationSeparator" w:id="0">
    <w:p w14:paraId="75CCC32E" w14:textId="77777777" w:rsidR="00B514EE" w:rsidRDefault="00B514E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FD202A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BF1579" w14:textId="77777777" w:rsidR="00B514EE" w:rsidRDefault="00B514EE">
      <w:pPr>
        <w:spacing w:before="0" w:after="0" w:line="240" w:lineRule="auto"/>
      </w:pPr>
      <w:r>
        <w:separator/>
      </w:r>
    </w:p>
  </w:footnote>
  <w:footnote w:type="continuationSeparator" w:id="0">
    <w:p w14:paraId="340CCB46" w14:textId="77777777" w:rsidR="00B514EE" w:rsidRDefault="00B514E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kFAIimXGctAAAA"/>
  </w:docVars>
  <w:rsids>
    <w:rsidRoot w:val="00926E86"/>
    <w:rsid w:val="00001E06"/>
    <w:rsid w:val="00003231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3285B"/>
    <w:rsid w:val="0014175E"/>
    <w:rsid w:val="00144B8A"/>
    <w:rsid w:val="0015215C"/>
    <w:rsid w:val="001541FD"/>
    <w:rsid w:val="00166C67"/>
    <w:rsid w:val="001753D0"/>
    <w:rsid w:val="00186CF6"/>
    <w:rsid w:val="001978D8"/>
    <w:rsid w:val="001D58B5"/>
    <w:rsid w:val="001F6D97"/>
    <w:rsid w:val="00204E05"/>
    <w:rsid w:val="00212D07"/>
    <w:rsid w:val="00215310"/>
    <w:rsid w:val="002228AA"/>
    <w:rsid w:val="002376D4"/>
    <w:rsid w:val="00246DFF"/>
    <w:rsid w:val="0025290B"/>
    <w:rsid w:val="00257D1E"/>
    <w:rsid w:val="00266D39"/>
    <w:rsid w:val="002726B5"/>
    <w:rsid w:val="00273DB6"/>
    <w:rsid w:val="002767DF"/>
    <w:rsid w:val="00286C46"/>
    <w:rsid w:val="002877ED"/>
    <w:rsid w:val="00294DA6"/>
    <w:rsid w:val="002E22A6"/>
    <w:rsid w:val="002E4EA2"/>
    <w:rsid w:val="002E5E93"/>
    <w:rsid w:val="002E62A7"/>
    <w:rsid w:val="002F6684"/>
    <w:rsid w:val="003046C0"/>
    <w:rsid w:val="00311AB0"/>
    <w:rsid w:val="003408B8"/>
    <w:rsid w:val="0037677F"/>
    <w:rsid w:val="00377473"/>
    <w:rsid w:val="003863AA"/>
    <w:rsid w:val="00396781"/>
    <w:rsid w:val="003A1BBD"/>
    <w:rsid w:val="003B4612"/>
    <w:rsid w:val="003C3747"/>
    <w:rsid w:val="003D329B"/>
    <w:rsid w:val="004059B1"/>
    <w:rsid w:val="00412DAC"/>
    <w:rsid w:val="004173E5"/>
    <w:rsid w:val="0042188C"/>
    <w:rsid w:val="00430F73"/>
    <w:rsid w:val="00435B09"/>
    <w:rsid w:val="00451CD1"/>
    <w:rsid w:val="00461620"/>
    <w:rsid w:val="00497EC7"/>
    <w:rsid w:val="004A1821"/>
    <w:rsid w:val="004A7947"/>
    <w:rsid w:val="004C7678"/>
    <w:rsid w:val="004C7A58"/>
    <w:rsid w:val="004F02D0"/>
    <w:rsid w:val="004F28ED"/>
    <w:rsid w:val="004F6B8F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86FA1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602ED7"/>
    <w:rsid w:val="0060432B"/>
    <w:rsid w:val="00611BB5"/>
    <w:rsid w:val="0061788A"/>
    <w:rsid w:val="00640DD4"/>
    <w:rsid w:val="00643CB5"/>
    <w:rsid w:val="006557A9"/>
    <w:rsid w:val="00655C8B"/>
    <w:rsid w:val="00657ED2"/>
    <w:rsid w:val="00677669"/>
    <w:rsid w:val="006971D5"/>
    <w:rsid w:val="006A5FF4"/>
    <w:rsid w:val="006B0196"/>
    <w:rsid w:val="006D071B"/>
    <w:rsid w:val="006E15ED"/>
    <w:rsid w:val="006F271C"/>
    <w:rsid w:val="006F7776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8667C"/>
    <w:rsid w:val="007A4E69"/>
    <w:rsid w:val="007B015F"/>
    <w:rsid w:val="007B7765"/>
    <w:rsid w:val="007D2A72"/>
    <w:rsid w:val="007E5C5C"/>
    <w:rsid w:val="007F514C"/>
    <w:rsid w:val="00811ECD"/>
    <w:rsid w:val="00821EC1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7639"/>
    <w:rsid w:val="009A4272"/>
    <w:rsid w:val="009B00A5"/>
    <w:rsid w:val="009B0C29"/>
    <w:rsid w:val="009B27F7"/>
    <w:rsid w:val="009C5277"/>
    <w:rsid w:val="009E26C9"/>
    <w:rsid w:val="009E4B7D"/>
    <w:rsid w:val="009E74EF"/>
    <w:rsid w:val="00A03D5C"/>
    <w:rsid w:val="00A203BC"/>
    <w:rsid w:val="00A20A0D"/>
    <w:rsid w:val="00A24228"/>
    <w:rsid w:val="00A25F6D"/>
    <w:rsid w:val="00A272AE"/>
    <w:rsid w:val="00A41EC6"/>
    <w:rsid w:val="00A564C0"/>
    <w:rsid w:val="00A5785B"/>
    <w:rsid w:val="00A62F6E"/>
    <w:rsid w:val="00A63474"/>
    <w:rsid w:val="00A65714"/>
    <w:rsid w:val="00A75B92"/>
    <w:rsid w:val="00A92D72"/>
    <w:rsid w:val="00AC163C"/>
    <w:rsid w:val="00AC3F8A"/>
    <w:rsid w:val="00AC5692"/>
    <w:rsid w:val="00AC7761"/>
    <w:rsid w:val="00AD02A6"/>
    <w:rsid w:val="00AF1FAE"/>
    <w:rsid w:val="00B00312"/>
    <w:rsid w:val="00B0435B"/>
    <w:rsid w:val="00B22449"/>
    <w:rsid w:val="00B226D0"/>
    <w:rsid w:val="00B514EE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6794"/>
    <w:rsid w:val="00CB703A"/>
    <w:rsid w:val="00CC0167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77587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2336C"/>
    <w:rsid w:val="00E2663A"/>
    <w:rsid w:val="00E30D02"/>
    <w:rsid w:val="00E3507A"/>
    <w:rsid w:val="00E503B8"/>
    <w:rsid w:val="00E609BA"/>
    <w:rsid w:val="00E823A1"/>
    <w:rsid w:val="00E95DAE"/>
    <w:rsid w:val="00EA319E"/>
    <w:rsid w:val="00EB1096"/>
    <w:rsid w:val="00EB1104"/>
    <w:rsid w:val="00EB2884"/>
    <w:rsid w:val="00EC4E02"/>
    <w:rsid w:val="00ED056F"/>
    <w:rsid w:val="00EE4FD0"/>
    <w:rsid w:val="00EF7AB0"/>
    <w:rsid w:val="00F0144F"/>
    <w:rsid w:val="00F028E6"/>
    <w:rsid w:val="00F13067"/>
    <w:rsid w:val="00F145A3"/>
    <w:rsid w:val="00F35B42"/>
    <w:rsid w:val="00F4252A"/>
    <w:rsid w:val="00F42852"/>
    <w:rsid w:val="00F44F48"/>
    <w:rsid w:val="00F506AD"/>
    <w:rsid w:val="00F51039"/>
    <w:rsid w:val="00F7259A"/>
    <w:rsid w:val="00F80021"/>
    <w:rsid w:val="00F80520"/>
    <w:rsid w:val="00F82C3C"/>
    <w:rsid w:val="00F82D60"/>
    <w:rsid w:val="00F87984"/>
    <w:rsid w:val="00F87F3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071B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7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70.png"/><Relationship Id="rId39" Type="http://schemas.openxmlformats.org/officeDocument/2006/relationships/image" Target="media/image13.png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10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24" Type="http://schemas.openxmlformats.org/officeDocument/2006/relationships/image" Target="media/image6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20.png"/><Relationship Id="rId40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8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31" Type="http://schemas.openxmlformats.org/officeDocument/2006/relationships/image" Target="media/image90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5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10.png"/><Relationship Id="rId8" Type="http://schemas.openxmlformats.org/officeDocument/2006/relationships/image" Target="media/image7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91</TotalTime>
  <Pages>2</Pages>
  <Words>98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Miroslava Dimitrova</cp:lastModifiedBy>
  <cp:revision>261</cp:revision>
  <dcterms:created xsi:type="dcterms:W3CDTF">2023-09-26T19:58:00Z</dcterms:created>
  <dcterms:modified xsi:type="dcterms:W3CDTF">2025-05-28T10:05:00Z</dcterms:modified>
</cp:coreProperties>
</file>